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32AD1" w14:textId="77777777" w:rsidR="007F4A39" w:rsidRDefault="00E4253D" w:rsidP="00E4253D">
      <w:pPr>
        <w:ind w:firstLine="720"/>
        <w:jc w:val="right"/>
        <w:rPr>
          <w:b/>
          <w:sz w:val="28"/>
          <w:szCs w:val="28"/>
          <w:highlight w:val="white"/>
          <w:lang w:val="ru-RU"/>
        </w:rPr>
      </w:pPr>
      <w:r w:rsidRPr="00E4253D">
        <w:rPr>
          <w:b/>
          <w:highlight w:val="white"/>
          <w:lang w:val="ru-RU"/>
        </w:rPr>
        <w:t xml:space="preserve"> </w:t>
      </w:r>
      <w:r w:rsidRPr="007F4A39">
        <w:rPr>
          <w:b/>
          <w:sz w:val="28"/>
          <w:szCs w:val="28"/>
          <w:highlight w:val="white"/>
          <w:lang w:val="ru-RU"/>
        </w:rPr>
        <w:t xml:space="preserve">Додаток 4 </w:t>
      </w:r>
    </w:p>
    <w:p w14:paraId="76459C45" w14:textId="506F4126" w:rsidR="00E4253D" w:rsidRPr="007F4A39" w:rsidRDefault="00E4253D" w:rsidP="00E4253D">
      <w:pPr>
        <w:ind w:firstLine="720"/>
        <w:jc w:val="right"/>
        <w:rPr>
          <w:b/>
          <w:sz w:val="28"/>
          <w:szCs w:val="28"/>
          <w:highlight w:val="white"/>
          <w:lang w:val="ru-RU"/>
        </w:rPr>
      </w:pPr>
      <w:r w:rsidRPr="007F4A39">
        <w:rPr>
          <w:b/>
          <w:sz w:val="28"/>
          <w:szCs w:val="28"/>
          <w:highlight w:val="white"/>
          <w:lang w:val="ru-RU"/>
        </w:rPr>
        <w:t xml:space="preserve">до </w:t>
      </w:r>
      <w:proofErr w:type="spellStart"/>
      <w:r w:rsidRPr="007F4A39">
        <w:rPr>
          <w:b/>
          <w:sz w:val="28"/>
          <w:szCs w:val="28"/>
          <w:highlight w:val="white"/>
          <w:lang w:val="ru-RU"/>
        </w:rPr>
        <w:t>тендерної</w:t>
      </w:r>
      <w:proofErr w:type="spellEnd"/>
      <w:r w:rsidRPr="007F4A39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Pr="007F4A39">
        <w:rPr>
          <w:b/>
          <w:sz w:val="28"/>
          <w:szCs w:val="28"/>
          <w:highlight w:val="white"/>
          <w:lang w:val="ru-RU"/>
        </w:rPr>
        <w:t>документації</w:t>
      </w:r>
      <w:proofErr w:type="spellEnd"/>
    </w:p>
    <w:p w14:paraId="3F864641" w14:textId="77777777" w:rsidR="007F4A39" w:rsidRDefault="007F4A39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</w:p>
    <w:p w14:paraId="479BCD48" w14:textId="77777777" w:rsidR="00570DE4" w:rsidRDefault="00570DE4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</w:p>
    <w:p w14:paraId="6388267A" w14:textId="7FF3D0BD" w:rsidR="00E4253D" w:rsidRPr="007F4A39" w:rsidRDefault="007F4A39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  <w:proofErr w:type="spellStart"/>
      <w:r>
        <w:rPr>
          <w:b/>
          <w:sz w:val="28"/>
          <w:szCs w:val="28"/>
          <w:highlight w:val="white"/>
          <w:lang w:val="ru-RU"/>
        </w:rPr>
        <w:t>Ф</w:t>
      </w:r>
      <w:r w:rsidR="00E4253D" w:rsidRPr="007F4A39">
        <w:rPr>
          <w:b/>
          <w:sz w:val="28"/>
          <w:szCs w:val="28"/>
          <w:highlight w:val="white"/>
          <w:lang w:val="ru-RU"/>
        </w:rPr>
        <w:t>інансова</w:t>
      </w:r>
      <w:proofErr w:type="spellEnd"/>
      <w:r w:rsidR="00E4253D" w:rsidRPr="007F4A39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="00E4253D" w:rsidRPr="007F4A39">
        <w:rPr>
          <w:b/>
          <w:sz w:val="28"/>
          <w:szCs w:val="28"/>
          <w:highlight w:val="white"/>
          <w:lang w:val="ru-RU"/>
        </w:rPr>
        <w:t>пропозиція</w:t>
      </w:r>
      <w:proofErr w:type="spellEnd"/>
    </w:p>
    <w:p w14:paraId="66F13608" w14:textId="77777777" w:rsidR="00201D08" w:rsidRPr="00E4253D" w:rsidRDefault="00201D08" w:rsidP="00E4253D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ru-RU"/>
        </w:rPr>
      </w:pPr>
    </w:p>
    <w:p w14:paraId="11A35729" w14:textId="25DDB052" w:rsidR="000B71DB" w:rsidRPr="0067553E" w:rsidRDefault="000B71DB" w:rsidP="000B71DB">
      <w:pPr>
        <w:jc w:val="both"/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</w:pPr>
      <w:r w:rsidRPr="0067553E">
        <w:rPr>
          <w:i/>
          <w:color w:val="000000" w:themeColor="text1"/>
          <w:sz w:val="28"/>
          <w:szCs w:val="28"/>
          <w:lang w:val="uk-UA" w:eastAsia="ru-UA"/>
        </w:rPr>
        <w:t>Для участі у закупівлі</w:t>
      </w:r>
      <w:r w:rsidRPr="0067553E">
        <w:rPr>
          <w:i/>
          <w:color w:val="000000" w:themeColor="text1"/>
          <w:sz w:val="28"/>
          <w:szCs w:val="28"/>
          <w:lang w:eastAsia="ru-UA"/>
        </w:rPr>
        <w:t> </w:t>
      </w:r>
      <w:proofErr w:type="spellStart"/>
      <w:r w:rsidR="00280762" w:rsidRPr="00280762">
        <w:rPr>
          <w:b/>
          <w:i/>
          <w:sz w:val="28"/>
          <w:szCs w:val="28"/>
          <w:lang w:val="ru-RU" w:eastAsia="ru-UA"/>
        </w:rPr>
        <w:t>портативних</w:t>
      </w:r>
      <w:proofErr w:type="spellEnd"/>
      <w:r w:rsidR="00280762" w:rsidRPr="00280762">
        <w:rPr>
          <w:b/>
          <w:i/>
          <w:sz w:val="28"/>
          <w:szCs w:val="28"/>
          <w:lang w:val="ru-RU" w:eastAsia="ru-UA"/>
        </w:rPr>
        <w:t xml:space="preserve"> </w:t>
      </w:r>
      <w:proofErr w:type="spellStart"/>
      <w:r w:rsidR="00280762" w:rsidRPr="00280762">
        <w:rPr>
          <w:b/>
          <w:i/>
          <w:sz w:val="28"/>
          <w:szCs w:val="28"/>
          <w:lang w:val="ru-RU" w:eastAsia="ru-UA"/>
        </w:rPr>
        <w:t>дисплеїв</w:t>
      </w:r>
      <w:proofErr w:type="spellEnd"/>
      <w:r w:rsidR="00280762" w:rsidRPr="00280762">
        <w:rPr>
          <w:b/>
          <w:i/>
          <w:sz w:val="28"/>
          <w:szCs w:val="28"/>
          <w:lang w:val="ru-RU" w:eastAsia="ru-UA"/>
        </w:rPr>
        <w:t xml:space="preserve"> Брайля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 xml:space="preserve">, яку здійснює ГО 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«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>Асоціація випускників Національного університету кораблебудування імені адмірала Макарова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»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 xml:space="preserve"> в рамках </w:t>
      </w:r>
      <w:proofErr w:type="spellStart"/>
      <w:r w:rsidRPr="0067553E">
        <w:rPr>
          <w:i/>
          <w:color w:val="000000" w:themeColor="text1"/>
          <w:sz w:val="28"/>
          <w:szCs w:val="28"/>
          <w:lang w:val="uk-UA" w:eastAsia="ru-UA"/>
        </w:rPr>
        <w:t>Про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є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>кту</w:t>
      </w:r>
      <w:proofErr w:type="spellEnd"/>
      <w:r w:rsidRP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 xml:space="preserve">«Подолання розриву: розбудова потенціалу інклюзивної освіти в Одеській, Миколаївській та Херсонській областях» 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UKR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/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PCA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2024558/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PD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2024568.</w:t>
      </w:r>
    </w:p>
    <w:p w14:paraId="21ECB9DF" w14:textId="77777777" w:rsidR="000B71DB" w:rsidRPr="00CF2F20" w:rsidRDefault="000B71DB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</w:p>
    <w:p w14:paraId="32101268" w14:textId="3CE05033" w:rsidR="008D3A3B" w:rsidRPr="008D3A3B" w:rsidRDefault="008D3A3B" w:rsidP="000B71DB">
      <w:pPr>
        <w:shd w:val="clear" w:color="auto" w:fill="FFFFFF"/>
        <w:rPr>
          <w:b/>
          <w:sz w:val="28"/>
          <w:szCs w:val="28"/>
          <w:lang w:val="uk-UA" w:eastAsia="ru-UA"/>
        </w:rPr>
      </w:pPr>
      <w:r w:rsidRPr="008D3A3B">
        <w:rPr>
          <w:b/>
          <w:sz w:val="28"/>
          <w:szCs w:val="28"/>
          <w:lang w:val="uk-UA" w:eastAsia="ru-UA"/>
        </w:rPr>
        <w:t>Важливо:</w:t>
      </w:r>
    </w:p>
    <w:p w14:paraId="330915F3" w14:textId="7F3B06EE" w:rsidR="008D3A3B" w:rsidRPr="0067553E" w:rsidRDefault="008D3A3B" w:rsidP="0067553E">
      <w:pPr>
        <w:shd w:val="clear" w:color="auto" w:fill="FFFFFF"/>
        <w:ind w:firstLine="567"/>
        <w:jc w:val="both"/>
        <w:rPr>
          <w:rStyle w:val="26"/>
          <w:color w:val="000000" w:themeColor="text1"/>
          <w:sz w:val="28"/>
          <w:szCs w:val="28"/>
        </w:rPr>
      </w:pPr>
      <w:bookmarkStart w:id="0" w:name="_Hlk189847653"/>
      <w:r w:rsidRPr="0067553E">
        <w:rPr>
          <w:rStyle w:val="26"/>
          <w:color w:val="000000" w:themeColor="text1"/>
          <w:sz w:val="28"/>
          <w:szCs w:val="28"/>
        </w:rPr>
        <w:t xml:space="preserve">Надання фінансової пропозиції вважається згодою з </w:t>
      </w:r>
      <w:r w:rsidR="00306D87" w:rsidRPr="0067553E">
        <w:rPr>
          <w:rStyle w:val="26"/>
          <w:color w:val="000000" w:themeColor="text1"/>
          <w:sz w:val="28"/>
          <w:szCs w:val="28"/>
        </w:rPr>
        <w:t>про</w:t>
      </w:r>
      <w:r w:rsidR="0067553E">
        <w:rPr>
          <w:rStyle w:val="26"/>
          <w:color w:val="000000" w:themeColor="text1"/>
          <w:sz w:val="28"/>
          <w:szCs w:val="28"/>
        </w:rPr>
        <w:t>є</w:t>
      </w:r>
      <w:r w:rsidR="00306D87" w:rsidRPr="0067553E">
        <w:rPr>
          <w:rStyle w:val="26"/>
          <w:color w:val="000000" w:themeColor="text1"/>
          <w:sz w:val="28"/>
          <w:szCs w:val="28"/>
        </w:rPr>
        <w:t xml:space="preserve">ктом Договору (Додаток </w:t>
      </w:r>
      <w:r w:rsidR="00E4253D">
        <w:rPr>
          <w:rStyle w:val="26"/>
          <w:color w:val="000000" w:themeColor="text1"/>
          <w:sz w:val="28"/>
          <w:szCs w:val="28"/>
        </w:rPr>
        <w:t>3</w:t>
      </w:r>
      <w:r w:rsidR="00306D87" w:rsidRPr="0067553E">
        <w:rPr>
          <w:rStyle w:val="26"/>
          <w:color w:val="000000" w:themeColor="text1"/>
          <w:sz w:val="28"/>
          <w:szCs w:val="28"/>
        </w:rPr>
        <w:t xml:space="preserve">) та </w:t>
      </w:r>
      <w:r w:rsidRPr="0067553E">
        <w:rPr>
          <w:rStyle w:val="26"/>
          <w:color w:val="000000" w:themeColor="text1"/>
          <w:sz w:val="28"/>
          <w:szCs w:val="28"/>
        </w:rPr>
        <w:t>цими умовами:</w:t>
      </w:r>
    </w:p>
    <w:bookmarkEnd w:id="0"/>
    <w:p w14:paraId="47D24F50" w14:textId="77777777" w:rsidR="008D3A3B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</w:p>
    <w:p w14:paraId="77C3FE74" w14:textId="6FBE3687" w:rsidR="001C277A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>1.</w:t>
      </w:r>
      <w:r w:rsid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Термін дійсності пропозиції складає </w:t>
      </w:r>
      <w:r w:rsidR="006E5BDB">
        <w:rPr>
          <w:color w:val="000000" w:themeColor="text1"/>
          <w:sz w:val="28"/>
          <w:szCs w:val="28"/>
          <w:lang w:val="uk-UA" w:eastAsia="ru-UA"/>
        </w:rPr>
        <w:t>15</w:t>
      </w:r>
      <w:bookmarkStart w:id="1" w:name="_GoBack"/>
      <w:bookmarkEnd w:id="1"/>
      <w:r w:rsidRPr="0067553E">
        <w:rPr>
          <w:color w:val="000000" w:themeColor="text1"/>
          <w:sz w:val="28"/>
          <w:szCs w:val="28"/>
          <w:lang w:val="uk-UA" w:eastAsia="ru-UA"/>
        </w:rPr>
        <w:t xml:space="preserve"> днів.</w:t>
      </w:r>
    </w:p>
    <w:p w14:paraId="0BF15316" w14:textId="017E0CEA" w:rsidR="008D3A3B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>2.</w:t>
      </w:r>
      <w:r w:rsid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uk-UA" w:eastAsia="ru-UA"/>
        </w:rPr>
        <w:t>Після підписання Договору з переможцем можливо в</w:t>
      </w:r>
      <w:r w:rsidRPr="0067553E">
        <w:rPr>
          <w:color w:val="000000" w:themeColor="text1"/>
          <w:sz w:val="28"/>
          <w:szCs w:val="28"/>
          <w:lang w:val="ru-RU" w:eastAsia="ru-UA"/>
        </w:rPr>
        <w:t>ідтермінування платежу до 90 днів або по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ru-RU" w:eastAsia="ru-UA"/>
        </w:rPr>
        <w:t xml:space="preserve">надходженню коштів на рахунок замовника від </w:t>
      </w:r>
      <w:r w:rsidRPr="0067553E">
        <w:rPr>
          <w:color w:val="000000" w:themeColor="text1"/>
          <w:sz w:val="28"/>
          <w:szCs w:val="28"/>
          <w:lang w:val="uk-UA" w:eastAsia="ru-UA"/>
        </w:rPr>
        <w:t>Д</w:t>
      </w:r>
      <w:r w:rsidRPr="0067553E">
        <w:rPr>
          <w:color w:val="000000" w:themeColor="text1"/>
          <w:sz w:val="28"/>
          <w:szCs w:val="28"/>
          <w:lang w:val="ru-RU" w:eastAsia="ru-UA"/>
        </w:rPr>
        <w:t>онора</w:t>
      </w:r>
      <w:r w:rsidRPr="0067553E">
        <w:rPr>
          <w:color w:val="000000" w:themeColor="text1"/>
          <w:sz w:val="28"/>
          <w:szCs w:val="28"/>
          <w:lang w:val="uk-UA" w:eastAsia="ru-UA"/>
        </w:rPr>
        <w:t>.</w:t>
      </w:r>
    </w:p>
    <w:p w14:paraId="0AD66FDA" w14:textId="5F8DAB60" w:rsidR="0027277E" w:rsidRPr="0067553E" w:rsidRDefault="00BB5548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 xml:space="preserve">3. </w:t>
      </w:r>
      <w:r w:rsidR="0090649E" w:rsidRPr="0067553E">
        <w:rPr>
          <w:color w:val="000000" w:themeColor="text1"/>
          <w:sz w:val="28"/>
          <w:szCs w:val="28"/>
          <w:lang w:val="uk-UA" w:eastAsia="ru-UA"/>
        </w:rPr>
        <w:t xml:space="preserve">Ціна </w:t>
      </w:r>
      <w:r w:rsidR="0090649E" w:rsidRPr="0067553E">
        <w:rPr>
          <w:color w:val="000000" w:themeColor="text1"/>
          <w:sz w:val="28"/>
          <w:szCs w:val="28"/>
          <w:lang w:val="uk-UA"/>
        </w:rPr>
        <w:t>включає в себе сплату податків і зборів, обов’язкових платежів, що сплачуються або мають бути сплачені, усіх інших витрат Учасника, пов’язаних з пакуванням, маркування, доставкою, зборкою, завантаженням та розвантаженням Товару</w:t>
      </w:r>
      <w:r w:rsidR="0090649E" w:rsidRPr="0067553E">
        <w:rPr>
          <w:color w:val="000000" w:themeColor="text1"/>
          <w:sz w:val="28"/>
          <w:szCs w:val="28"/>
          <w:lang w:val="uk-UA" w:eastAsia="ru-UA"/>
        </w:rPr>
        <w:t>.</w:t>
      </w:r>
    </w:p>
    <w:p w14:paraId="0B2E2C82" w14:textId="56A60C9A" w:rsidR="008D3A3B" w:rsidRDefault="0027277E" w:rsidP="0027277E">
      <w:pPr>
        <w:shd w:val="clear" w:color="auto" w:fill="FFFFFF"/>
        <w:ind w:firstLine="567"/>
        <w:rPr>
          <w:color w:val="222222"/>
          <w:sz w:val="28"/>
          <w:szCs w:val="28"/>
          <w:lang w:val="uk-UA" w:eastAsia="ru-UA"/>
        </w:rPr>
      </w:pPr>
      <w:r>
        <w:rPr>
          <w:color w:val="222222"/>
          <w:sz w:val="28"/>
          <w:szCs w:val="28"/>
          <w:lang w:val="uk-UA" w:eastAsia="ru-UA"/>
        </w:rPr>
        <w:t xml:space="preserve">4. 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Ціна </w:t>
      </w:r>
      <w:r w:rsidRPr="0067553E">
        <w:rPr>
          <w:color w:val="000000" w:themeColor="text1"/>
          <w:sz w:val="28"/>
          <w:szCs w:val="28"/>
          <w:lang w:val="uk-UA"/>
        </w:rPr>
        <w:t xml:space="preserve">включає в себе </w:t>
      </w:r>
      <w:r w:rsidRPr="00BC308E">
        <w:rPr>
          <w:color w:val="222222"/>
          <w:sz w:val="28"/>
          <w:szCs w:val="28"/>
          <w:lang w:val="uk-UA" w:eastAsia="ru-UA"/>
        </w:rPr>
        <w:t xml:space="preserve"> </w:t>
      </w:r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r w:rsidRPr="00BC308E">
        <w:rPr>
          <w:color w:val="222222"/>
          <w:sz w:val="28"/>
          <w:szCs w:val="28"/>
          <w:lang w:val="uk-UA" w:eastAsia="ru-UA"/>
        </w:rPr>
        <w:t>б</w:t>
      </w:r>
      <w:r w:rsidRPr="00BC308E">
        <w:rPr>
          <w:color w:val="222222"/>
          <w:sz w:val="28"/>
          <w:szCs w:val="28"/>
          <w:lang w:val="ru-UA" w:eastAsia="ru-UA"/>
        </w:rPr>
        <w:t>езкоштовн</w:t>
      </w:r>
      <w:r>
        <w:rPr>
          <w:color w:val="222222"/>
          <w:sz w:val="28"/>
          <w:szCs w:val="28"/>
          <w:lang w:val="uk-UA" w:eastAsia="ru-UA"/>
        </w:rPr>
        <w:t>у</w:t>
      </w:r>
      <w:r w:rsidRPr="00BC308E">
        <w:rPr>
          <w:color w:val="222222"/>
          <w:sz w:val="28"/>
          <w:szCs w:val="28"/>
          <w:lang w:val="ru-UA" w:eastAsia="ru-UA"/>
        </w:rPr>
        <w:t xml:space="preserve"> утилізаці</w:t>
      </w:r>
      <w:r>
        <w:rPr>
          <w:color w:val="222222"/>
          <w:sz w:val="28"/>
          <w:szCs w:val="28"/>
          <w:lang w:val="uk-UA" w:eastAsia="ru-UA"/>
        </w:rPr>
        <w:t>ю</w:t>
      </w:r>
      <w:r w:rsidRPr="00BC308E">
        <w:rPr>
          <w:color w:val="222222"/>
          <w:sz w:val="28"/>
          <w:szCs w:val="28"/>
          <w:lang w:val="ru-UA" w:eastAsia="ru-UA"/>
        </w:rPr>
        <w:t xml:space="preserve"> обладнання після закінчення терміну користування згідно чинного законодавтсва</w:t>
      </w:r>
      <w:r>
        <w:rPr>
          <w:color w:val="222222"/>
          <w:sz w:val="28"/>
          <w:szCs w:val="28"/>
          <w:lang w:val="uk-UA" w:eastAsia="ru-UA"/>
        </w:rPr>
        <w:t>.</w:t>
      </w:r>
    </w:p>
    <w:p w14:paraId="3B3E4703" w14:textId="77777777" w:rsidR="0027277E" w:rsidRPr="0027277E" w:rsidRDefault="0027277E" w:rsidP="0027277E">
      <w:pPr>
        <w:shd w:val="clear" w:color="auto" w:fill="FFFFFF"/>
        <w:ind w:firstLine="567"/>
        <w:rPr>
          <w:rStyle w:val="26"/>
        </w:rPr>
      </w:pPr>
    </w:p>
    <w:p w14:paraId="3DE76295" w14:textId="0157F211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rStyle w:val="26"/>
          <w:b/>
          <w:sz w:val="28"/>
          <w:szCs w:val="28"/>
        </w:rPr>
        <w:t xml:space="preserve">Опис та вимоги до заповнення Додатку </w:t>
      </w:r>
      <w:r w:rsidR="00570DE4">
        <w:rPr>
          <w:rStyle w:val="26"/>
          <w:b/>
          <w:sz w:val="28"/>
          <w:szCs w:val="28"/>
        </w:rPr>
        <w:t>4</w:t>
      </w:r>
      <w:r w:rsidRPr="001C277A">
        <w:rPr>
          <w:rStyle w:val="26"/>
          <w:sz w:val="28"/>
          <w:szCs w:val="28"/>
        </w:rPr>
        <w:t xml:space="preserve"> </w:t>
      </w:r>
    </w:p>
    <w:p w14:paraId="73886D9A" w14:textId="10545DB0" w:rsidR="001C277A" w:rsidRPr="00BC308E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</w:rPr>
        <w:t xml:space="preserve">1.Окремий файл у форматі </w:t>
      </w:r>
      <w:r w:rsidRPr="001C277A">
        <w:rPr>
          <w:rStyle w:val="26"/>
          <w:sz w:val="28"/>
          <w:szCs w:val="28"/>
          <w:lang w:val="en-US"/>
        </w:rPr>
        <w:t>Word</w:t>
      </w:r>
    </w:p>
    <w:p w14:paraId="2AFB3D60" w14:textId="731D9703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  <w:lang w:val="ru-RU"/>
        </w:rPr>
        <w:t>2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>Підпишіть і поставте печатку (за наявності);</w:t>
      </w:r>
    </w:p>
    <w:p w14:paraId="7A12BB3E" w14:textId="5873DF07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bidi="en-US"/>
        </w:rPr>
      </w:pPr>
      <w:r w:rsidRPr="001C277A">
        <w:rPr>
          <w:rStyle w:val="26"/>
          <w:sz w:val="28"/>
          <w:szCs w:val="28"/>
        </w:rPr>
        <w:t xml:space="preserve">3.Окремий файл, відсканований у форматі </w:t>
      </w:r>
      <w:r w:rsidRPr="001C277A">
        <w:rPr>
          <w:rStyle w:val="26"/>
          <w:sz w:val="28"/>
          <w:szCs w:val="28"/>
          <w:lang w:val="ru-RU" w:bidi="en-US"/>
        </w:rPr>
        <w:t>.</w:t>
      </w:r>
      <w:r w:rsidRPr="001C277A">
        <w:rPr>
          <w:rStyle w:val="26"/>
          <w:sz w:val="28"/>
          <w:szCs w:val="28"/>
          <w:lang w:bidi="en-US"/>
        </w:rPr>
        <w:t>pdf</w:t>
      </w:r>
    </w:p>
    <w:p w14:paraId="6295BAA0" w14:textId="20EEFE72" w:rsidR="001C277A" w:rsidRPr="004575FD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4.</w:t>
      </w:r>
      <w:r w:rsidRPr="008D3A3B">
        <w:rPr>
          <w:sz w:val="28"/>
          <w:szCs w:val="28"/>
          <w:lang w:val="uk-UA"/>
        </w:rPr>
        <w:t xml:space="preserve"> </w:t>
      </w:r>
      <w:r w:rsidR="008D3A3B" w:rsidRPr="004575FD">
        <w:rPr>
          <w:rStyle w:val="26"/>
          <w:sz w:val="28"/>
          <w:szCs w:val="28"/>
        </w:rPr>
        <w:t>Ціни пишіть у гривні, в т. ч. ПДВ</w:t>
      </w:r>
    </w:p>
    <w:p w14:paraId="7168E138" w14:textId="5BC22E58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5.</w:t>
      </w:r>
      <w:r w:rsidRPr="00162CE8">
        <w:rPr>
          <w:sz w:val="28"/>
          <w:szCs w:val="28"/>
          <w:lang w:val="uk-UA"/>
        </w:rPr>
        <w:t xml:space="preserve"> </w:t>
      </w:r>
      <w:r w:rsidRPr="001C277A">
        <w:rPr>
          <w:rStyle w:val="26"/>
          <w:sz w:val="28"/>
          <w:szCs w:val="28"/>
        </w:rPr>
        <w:t>Назвіть файл «</w:t>
      </w:r>
      <w:r w:rsidR="008D3A3B">
        <w:rPr>
          <w:rStyle w:val="26"/>
          <w:sz w:val="28"/>
          <w:szCs w:val="28"/>
        </w:rPr>
        <w:t>Фінансова</w:t>
      </w:r>
      <w:r w:rsidRPr="001C277A">
        <w:rPr>
          <w:rStyle w:val="26"/>
          <w:sz w:val="28"/>
          <w:szCs w:val="28"/>
        </w:rPr>
        <w:t xml:space="preserve"> пропозиція»</w:t>
      </w:r>
    </w:p>
    <w:p w14:paraId="4378CECB" w14:textId="77777777" w:rsidR="0067553E" w:rsidRPr="001C277A" w:rsidRDefault="0067553E" w:rsidP="000B71DB">
      <w:pPr>
        <w:shd w:val="clear" w:color="auto" w:fill="FFFFFF"/>
        <w:rPr>
          <w:color w:val="222222"/>
          <w:sz w:val="28"/>
          <w:szCs w:val="28"/>
          <w:lang w:val="uk-UA" w:eastAsia="ru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3965"/>
        <w:gridCol w:w="1562"/>
        <w:gridCol w:w="1984"/>
        <w:gridCol w:w="2400"/>
      </w:tblGrid>
      <w:tr w:rsidR="00AC6AE9" w:rsidRPr="00CF2F20" w14:paraId="1BF6246E" w14:textId="63CFDE10" w:rsidTr="0067553E">
        <w:trPr>
          <w:trHeight w:val="506"/>
        </w:trPr>
        <w:tc>
          <w:tcPr>
            <w:tcW w:w="2000" w:type="pct"/>
          </w:tcPr>
          <w:p w14:paraId="10082A4E" w14:textId="1BFFBF91" w:rsidR="00AC6AE9" w:rsidRPr="00CF2F20" w:rsidRDefault="00AC6AE9" w:rsidP="00E10309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Найменування товару </w:t>
            </w:r>
          </w:p>
        </w:tc>
        <w:tc>
          <w:tcPr>
            <w:tcW w:w="788" w:type="pct"/>
          </w:tcPr>
          <w:p w14:paraId="06A8FCC7" w14:textId="0B1FC36D" w:rsidR="00AC6AE9" w:rsidRPr="00CF2F20" w:rsidRDefault="00AC6AE9" w:rsidP="00E10309">
            <w:pPr>
              <w:rPr>
                <w:b/>
                <w:bCs/>
                <w:color w:val="FF0000"/>
                <w:highlight w:val="yellow"/>
              </w:rPr>
            </w:pP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Кількість одиниць</w:t>
            </w:r>
          </w:p>
        </w:tc>
        <w:tc>
          <w:tcPr>
            <w:tcW w:w="1001" w:type="pct"/>
          </w:tcPr>
          <w:p w14:paraId="01778F75" w14:textId="4A0B7433" w:rsidR="00AC6AE9" w:rsidRPr="00B75F6C" w:rsidRDefault="00AC6AE9" w:rsidP="00E10309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>
              <w:rPr>
                <w:b/>
                <w:bCs/>
                <w:lang w:val="uk-UA"/>
              </w:rPr>
              <w:t>Ціна з</w:t>
            </w:r>
            <w:r w:rsidR="007F4A39">
              <w:rPr>
                <w:b/>
                <w:bCs/>
                <w:lang w:val="uk-UA"/>
              </w:rPr>
              <w:t>а</w:t>
            </w:r>
            <w:r>
              <w:rPr>
                <w:b/>
                <w:bCs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lang w:val="uk-UA"/>
              </w:rPr>
              <w:t>одиницу,грн</w:t>
            </w:r>
            <w:proofErr w:type="spellEnd"/>
            <w:r>
              <w:rPr>
                <w:b/>
                <w:bCs/>
                <w:lang w:val="uk-UA"/>
              </w:rPr>
              <w:t>.</w:t>
            </w:r>
          </w:p>
        </w:tc>
        <w:tc>
          <w:tcPr>
            <w:tcW w:w="1211" w:type="pct"/>
          </w:tcPr>
          <w:p w14:paraId="3886F131" w14:textId="6E1A357B" w:rsidR="00AC6AE9" w:rsidRDefault="00AC6AE9" w:rsidP="00E10309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Сума,грн</w:t>
            </w:r>
          </w:p>
        </w:tc>
      </w:tr>
      <w:tr w:rsidR="00570DE4" w:rsidRPr="00C66D51" w14:paraId="36767EF0" w14:textId="2BDFB56D" w:rsidTr="0083711E">
        <w:trPr>
          <w:trHeight w:val="520"/>
        </w:trPr>
        <w:tc>
          <w:tcPr>
            <w:tcW w:w="2000" w:type="pct"/>
            <w:tcBorders>
              <w:bottom w:val="single" w:sz="4" w:space="0" w:color="auto"/>
            </w:tcBorders>
          </w:tcPr>
          <w:p w14:paraId="4CE04409" w14:textId="49E60B02" w:rsidR="00570DE4" w:rsidRPr="00E4452D" w:rsidRDefault="00570DE4" w:rsidP="00570DE4">
            <w:pPr>
              <w:rPr>
                <w:bCs/>
                <w:highlight w:val="yellow"/>
                <w:lang w:val="uk-UA" w:eastAsia="uk-UA"/>
              </w:rPr>
            </w:pPr>
            <w:r w:rsidRPr="00E4452D">
              <w:rPr>
                <w:bCs/>
                <w:color w:val="000000" w:themeColor="text1"/>
                <w:lang w:val="ru-RU"/>
              </w:rPr>
              <w:t xml:space="preserve"> </w:t>
            </w:r>
            <w:r w:rsidR="00E4452D">
              <w:rPr>
                <w:bCs/>
                <w:color w:val="000000" w:themeColor="text1"/>
                <w:lang w:val="uk-UA"/>
              </w:rPr>
              <w:t>Портативн</w:t>
            </w:r>
            <w:r w:rsidR="00A568A6">
              <w:rPr>
                <w:bCs/>
                <w:color w:val="000000" w:themeColor="text1"/>
                <w:lang w:val="uk-UA"/>
              </w:rPr>
              <w:t>ий</w:t>
            </w:r>
            <w:r w:rsidR="00E4452D">
              <w:rPr>
                <w:bCs/>
                <w:color w:val="000000" w:themeColor="text1"/>
                <w:lang w:val="uk-UA"/>
              </w:rPr>
              <w:t xml:space="preserve"> </w:t>
            </w:r>
            <w:r w:rsidR="006E5BDB">
              <w:rPr>
                <w:bCs/>
                <w:color w:val="000000" w:themeColor="text1"/>
                <w:lang w:val="uk-UA"/>
              </w:rPr>
              <w:t xml:space="preserve">тактильний </w:t>
            </w:r>
            <w:r w:rsidR="00A568A6">
              <w:rPr>
                <w:bCs/>
                <w:color w:val="000000" w:themeColor="text1"/>
                <w:lang w:val="uk-UA"/>
              </w:rPr>
              <w:t>дисплей</w:t>
            </w:r>
            <w:r w:rsidR="00E4452D">
              <w:rPr>
                <w:bCs/>
                <w:color w:val="000000" w:themeColor="text1"/>
                <w:lang w:val="uk-UA"/>
              </w:rPr>
              <w:t xml:space="preserve"> Брайля </w:t>
            </w:r>
          </w:p>
        </w:tc>
        <w:tc>
          <w:tcPr>
            <w:tcW w:w="788" w:type="pct"/>
          </w:tcPr>
          <w:p w14:paraId="529EF053" w14:textId="1138DE78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40</w:t>
            </w:r>
          </w:p>
        </w:tc>
        <w:tc>
          <w:tcPr>
            <w:tcW w:w="1001" w:type="pct"/>
          </w:tcPr>
          <w:p w14:paraId="0E8A630D" w14:textId="77777777" w:rsidR="00570DE4" w:rsidRPr="00C66D51" w:rsidRDefault="00570DE4" w:rsidP="00570DE4">
            <w:pPr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403FDB28" w14:textId="77777777" w:rsidR="00570DE4" w:rsidRPr="00C66D51" w:rsidRDefault="00570DE4" w:rsidP="00570DE4">
            <w:pPr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73C94464" w14:textId="77777777" w:rsidTr="0067553E">
        <w:trPr>
          <w:trHeight w:val="138"/>
        </w:trPr>
        <w:tc>
          <w:tcPr>
            <w:tcW w:w="2000" w:type="pct"/>
          </w:tcPr>
          <w:p w14:paraId="5946B1C3" w14:textId="7FA6C0E0" w:rsidR="00570DE4" w:rsidRPr="00C66D51" w:rsidRDefault="00570DE4" w:rsidP="00570DE4">
            <w:pPr>
              <w:rPr>
                <w:bCs/>
                <w:lang w:val="uk-UA" w:eastAsia="uk-UA"/>
              </w:rPr>
            </w:pPr>
          </w:p>
        </w:tc>
        <w:tc>
          <w:tcPr>
            <w:tcW w:w="788" w:type="pct"/>
          </w:tcPr>
          <w:p w14:paraId="081E7543" w14:textId="0D75EA36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</w:p>
        </w:tc>
        <w:tc>
          <w:tcPr>
            <w:tcW w:w="1001" w:type="pct"/>
          </w:tcPr>
          <w:p w14:paraId="138542A4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7A5A4300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6EEDEA1C" w14:textId="50272480" w:rsidTr="00C66D51">
        <w:trPr>
          <w:trHeight w:val="337"/>
        </w:trPr>
        <w:tc>
          <w:tcPr>
            <w:tcW w:w="2000" w:type="pct"/>
          </w:tcPr>
          <w:p w14:paraId="2E8333E8" w14:textId="635BC811" w:rsidR="00570DE4" w:rsidRPr="00C66D51" w:rsidRDefault="00570DE4" w:rsidP="00570DE4">
            <w:pPr>
              <w:jc w:val="center"/>
              <w:rPr>
                <w:highlight w:val="yellow"/>
              </w:rPr>
            </w:pPr>
            <w:r w:rsidRPr="00C66D51">
              <w:t>Разом</w:t>
            </w:r>
          </w:p>
        </w:tc>
        <w:tc>
          <w:tcPr>
            <w:tcW w:w="788" w:type="pct"/>
          </w:tcPr>
          <w:p w14:paraId="16D7C6AF" w14:textId="3313D92C" w:rsidR="00570DE4" w:rsidRPr="00C66D51" w:rsidRDefault="00570DE4" w:rsidP="00570DE4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0428CCC6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08B027F5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0B663886" w14:textId="77777777" w:rsidTr="00C66D51">
        <w:trPr>
          <w:trHeight w:val="271"/>
        </w:trPr>
        <w:tc>
          <w:tcPr>
            <w:tcW w:w="2000" w:type="pct"/>
          </w:tcPr>
          <w:p w14:paraId="190CEC17" w14:textId="34E9B798" w:rsidR="00570DE4" w:rsidRPr="00C66D51" w:rsidRDefault="00570DE4" w:rsidP="00570DE4">
            <w:pPr>
              <w:jc w:val="center"/>
              <w:rPr>
                <w:lang w:val="uk-UA"/>
              </w:rPr>
            </w:pPr>
            <w:r w:rsidRPr="00C66D51">
              <w:rPr>
                <w:lang w:val="uk-UA"/>
              </w:rPr>
              <w:t>ПДВ (за наявності)</w:t>
            </w:r>
          </w:p>
        </w:tc>
        <w:tc>
          <w:tcPr>
            <w:tcW w:w="788" w:type="pct"/>
          </w:tcPr>
          <w:p w14:paraId="1FC9E62E" w14:textId="77777777" w:rsidR="00570DE4" w:rsidRPr="00C66D51" w:rsidRDefault="00570DE4" w:rsidP="00570DE4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1F90328D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79F01BC4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6ED4DD8A" w14:textId="77777777" w:rsidTr="00C66D51">
        <w:trPr>
          <w:trHeight w:val="417"/>
        </w:trPr>
        <w:tc>
          <w:tcPr>
            <w:tcW w:w="2000" w:type="pct"/>
          </w:tcPr>
          <w:p w14:paraId="7F75162C" w14:textId="6FE58FF5" w:rsidR="00570DE4" w:rsidRPr="00C66D51" w:rsidRDefault="00570DE4" w:rsidP="00570DE4">
            <w:pPr>
              <w:jc w:val="center"/>
              <w:rPr>
                <w:lang w:val="uk-UA"/>
              </w:rPr>
            </w:pPr>
            <w:r w:rsidRPr="00C66D51">
              <w:rPr>
                <w:lang w:val="uk-UA"/>
              </w:rPr>
              <w:t>Всього</w:t>
            </w:r>
          </w:p>
        </w:tc>
        <w:tc>
          <w:tcPr>
            <w:tcW w:w="788" w:type="pct"/>
          </w:tcPr>
          <w:p w14:paraId="49E08B79" w14:textId="77777777" w:rsidR="00570DE4" w:rsidRPr="00C66D51" w:rsidRDefault="00570DE4" w:rsidP="00570DE4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4653739A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0A86C233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0473ADEE" w14:textId="77777777" w:rsidR="00F777D6" w:rsidRPr="00C66D51" w:rsidRDefault="00F777D6" w:rsidP="00BE28A7">
      <w:pPr>
        <w:autoSpaceDE w:val="0"/>
        <w:autoSpaceDN w:val="0"/>
        <w:rPr>
          <w:b/>
          <w:bCs/>
          <w:lang w:val="uk-UA"/>
        </w:rPr>
      </w:pPr>
    </w:p>
    <w:tbl>
      <w:tblPr>
        <w:tblW w:w="9571" w:type="dxa"/>
        <w:tblInd w:w="-11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35"/>
        <w:gridCol w:w="1903"/>
        <w:gridCol w:w="2727"/>
        <w:gridCol w:w="2906"/>
      </w:tblGrid>
      <w:tr w:rsidR="00DE1B19" w14:paraId="221FE048" w14:textId="77777777" w:rsidTr="00E33333">
        <w:tc>
          <w:tcPr>
            <w:tcW w:w="2035" w:type="dxa"/>
          </w:tcPr>
          <w:p w14:paraId="1D5CCD28" w14:textId="77777777" w:rsidR="00DE1B19" w:rsidRDefault="00DE1B19" w:rsidP="00E33333">
            <w:pPr>
              <w:jc w:val="center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</w:t>
            </w:r>
          </w:p>
        </w:tc>
        <w:tc>
          <w:tcPr>
            <w:tcW w:w="1903" w:type="dxa"/>
          </w:tcPr>
          <w:p w14:paraId="0C3741CA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</w:p>
        </w:tc>
        <w:tc>
          <w:tcPr>
            <w:tcW w:w="2727" w:type="dxa"/>
          </w:tcPr>
          <w:p w14:paraId="3EE39615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</w:t>
            </w:r>
          </w:p>
        </w:tc>
        <w:tc>
          <w:tcPr>
            <w:tcW w:w="2906" w:type="dxa"/>
          </w:tcPr>
          <w:p w14:paraId="3C018A35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__</w:t>
            </w:r>
          </w:p>
        </w:tc>
      </w:tr>
      <w:tr w:rsidR="00DE1B19" w14:paraId="49096339" w14:textId="77777777" w:rsidTr="00E33333">
        <w:trPr>
          <w:trHeight w:val="110"/>
        </w:trPr>
        <w:tc>
          <w:tcPr>
            <w:tcW w:w="2035" w:type="dxa"/>
          </w:tcPr>
          <w:p w14:paraId="3BEBF982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дата)</w:t>
            </w:r>
          </w:p>
        </w:tc>
        <w:tc>
          <w:tcPr>
            <w:tcW w:w="1903" w:type="dxa"/>
          </w:tcPr>
          <w:p w14:paraId="66CFB16A" w14:textId="77777777" w:rsidR="00DE1B19" w:rsidRDefault="00DE1B19" w:rsidP="00E33333">
            <w:pPr>
              <w:jc w:val="both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печатка (за наявності)</w:t>
            </w:r>
          </w:p>
        </w:tc>
        <w:tc>
          <w:tcPr>
            <w:tcW w:w="2727" w:type="dxa"/>
          </w:tcPr>
          <w:p w14:paraId="48D60A65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ідпис уповноваженої особи)</w:t>
            </w:r>
          </w:p>
        </w:tc>
        <w:tc>
          <w:tcPr>
            <w:tcW w:w="2906" w:type="dxa"/>
          </w:tcPr>
          <w:p w14:paraId="5659AB31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.І.Б.)</w:t>
            </w:r>
          </w:p>
        </w:tc>
      </w:tr>
    </w:tbl>
    <w:p w14:paraId="6ADACC49" w14:textId="4DE86EE1" w:rsidR="005C66B6" w:rsidRPr="00CF2F20" w:rsidRDefault="005C66B6" w:rsidP="00C66D51">
      <w:pPr>
        <w:spacing w:line="276" w:lineRule="auto"/>
        <w:ind w:firstLine="360"/>
        <w:rPr>
          <w:lang w:val="uk-UA"/>
        </w:rPr>
      </w:pPr>
    </w:p>
    <w:sectPr w:rsidR="005C66B6" w:rsidRPr="00CF2F20" w:rsidSect="00056C61">
      <w:footerReference w:type="default" r:id="rId8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4EF10" w14:textId="77777777" w:rsidR="00B03BD7" w:rsidRDefault="00B03BD7">
      <w:r>
        <w:separator/>
      </w:r>
    </w:p>
  </w:endnote>
  <w:endnote w:type="continuationSeparator" w:id="0">
    <w:p w14:paraId="2173318C" w14:textId="77777777" w:rsidR="00B03BD7" w:rsidRDefault="00B03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0C8E" w14:textId="77777777" w:rsidR="00DF421A" w:rsidRDefault="00DF421A">
    <w:pPr>
      <w:pStyle w:val="a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BB27D" w14:textId="77777777" w:rsidR="00B03BD7" w:rsidRDefault="00B03BD7">
      <w:r>
        <w:separator/>
      </w:r>
    </w:p>
  </w:footnote>
  <w:footnote w:type="continuationSeparator" w:id="0">
    <w:p w14:paraId="6E74BBD4" w14:textId="77777777" w:rsidR="00B03BD7" w:rsidRDefault="00B03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950"/>
    <w:multiLevelType w:val="hybridMultilevel"/>
    <w:tmpl w:val="1CE284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3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32C20"/>
    <w:multiLevelType w:val="hybridMultilevel"/>
    <w:tmpl w:val="A6B88906"/>
    <w:lvl w:ilvl="0" w:tplc="3294CB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910A74"/>
    <w:multiLevelType w:val="hybridMultilevel"/>
    <w:tmpl w:val="8A66D860"/>
    <w:lvl w:ilvl="0" w:tplc="74182F0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54AF0"/>
    <w:multiLevelType w:val="hybridMultilevel"/>
    <w:tmpl w:val="8AFA2018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6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7"/>
  </w:num>
  <w:num w:numId="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9"/>
  </w:num>
  <w:num w:numId="11">
    <w:abstractNumId w:val="8"/>
  </w:num>
  <w:num w:numId="12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1357"/>
    <w:rsid w:val="000014FB"/>
    <w:rsid w:val="00004005"/>
    <w:rsid w:val="00004666"/>
    <w:rsid w:val="00007A5E"/>
    <w:rsid w:val="000108F6"/>
    <w:rsid w:val="00010EE8"/>
    <w:rsid w:val="00012283"/>
    <w:rsid w:val="0001290D"/>
    <w:rsid w:val="00016691"/>
    <w:rsid w:val="000209AB"/>
    <w:rsid w:val="00025985"/>
    <w:rsid w:val="00032D30"/>
    <w:rsid w:val="00034525"/>
    <w:rsid w:val="00035280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2163"/>
    <w:rsid w:val="00076229"/>
    <w:rsid w:val="00077809"/>
    <w:rsid w:val="000843FB"/>
    <w:rsid w:val="0008532C"/>
    <w:rsid w:val="00090D22"/>
    <w:rsid w:val="00093355"/>
    <w:rsid w:val="0009404E"/>
    <w:rsid w:val="00094980"/>
    <w:rsid w:val="00095464"/>
    <w:rsid w:val="000963BC"/>
    <w:rsid w:val="000A0BC1"/>
    <w:rsid w:val="000A0F85"/>
    <w:rsid w:val="000A1277"/>
    <w:rsid w:val="000A3F89"/>
    <w:rsid w:val="000A4953"/>
    <w:rsid w:val="000A503C"/>
    <w:rsid w:val="000A7CC3"/>
    <w:rsid w:val="000B05BE"/>
    <w:rsid w:val="000B3A0F"/>
    <w:rsid w:val="000B4B3C"/>
    <w:rsid w:val="000B71DB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6D4C"/>
    <w:rsid w:val="000F776E"/>
    <w:rsid w:val="00101723"/>
    <w:rsid w:val="001037B0"/>
    <w:rsid w:val="00103B53"/>
    <w:rsid w:val="0010532C"/>
    <w:rsid w:val="001062D8"/>
    <w:rsid w:val="00114A01"/>
    <w:rsid w:val="00121C27"/>
    <w:rsid w:val="00122695"/>
    <w:rsid w:val="00122B18"/>
    <w:rsid w:val="0012509D"/>
    <w:rsid w:val="001304EE"/>
    <w:rsid w:val="0013420F"/>
    <w:rsid w:val="00134698"/>
    <w:rsid w:val="001358D0"/>
    <w:rsid w:val="00141509"/>
    <w:rsid w:val="001417F0"/>
    <w:rsid w:val="00141D0A"/>
    <w:rsid w:val="00142BDF"/>
    <w:rsid w:val="00144638"/>
    <w:rsid w:val="00150939"/>
    <w:rsid w:val="00151A60"/>
    <w:rsid w:val="00153B99"/>
    <w:rsid w:val="00153F40"/>
    <w:rsid w:val="00154019"/>
    <w:rsid w:val="001547D4"/>
    <w:rsid w:val="00155711"/>
    <w:rsid w:val="0015646E"/>
    <w:rsid w:val="001574F4"/>
    <w:rsid w:val="00157CF2"/>
    <w:rsid w:val="001629A0"/>
    <w:rsid w:val="00162CE8"/>
    <w:rsid w:val="00164E1F"/>
    <w:rsid w:val="00165FA2"/>
    <w:rsid w:val="00166FB2"/>
    <w:rsid w:val="00170B36"/>
    <w:rsid w:val="0017346C"/>
    <w:rsid w:val="001735CB"/>
    <w:rsid w:val="00173824"/>
    <w:rsid w:val="001763F0"/>
    <w:rsid w:val="00180F53"/>
    <w:rsid w:val="0018160C"/>
    <w:rsid w:val="001818EC"/>
    <w:rsid w:val="00181A7A"/>
    <w:rsid w:val="00182A73"/>
    <w:rsid w:val="00184414"/>
    <w:rsid w:val="00184EF4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E88"/>
    <w:rsid w:val="001C277A"/>
    <w:rsid w:val="001C7026"/>
    <w:rsid w:val="001C7B47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1F66DD"/>
    <w:rsid w:val="00200F1C"/>
    <w:rsid w:val="00201D08"/>
    <w:rsid w:val="0020433F"/>
    <w:rsid w:val="002052D1"/>
    <w:rsid w:val="0020586E"/>
    <w:rsid w:val="00207F56"/>
    <w:rsid w:val="00211FDD"/>
    <w:rsid w:val="0021382A"/>
    <w:rsid w:val="00220241"/>
    <w:rsid w:val="002203D2"/>
    <w:rsid w:val="00221DEF"/>
    <w:rsid w:val="00223778"/>
    <w:rsid w:val="00224CF5"/>
    <w:rsid w:val="00225AFB"/>
    <w:rsid w:val="00226A5E"/>
    <w:rsid w:val="002277BC"/>
    <w:rsid w:val="00230075"/>
    <w:rsid w:val="00230A83"/>
    <w:rsid w:val="00230CF2"/>
    <w:rsid w:val="00232310"/>
    <w:rsid w:val="00232F27"/>
    <w:rsid w:val="00234A6F"/>
    <w:rsid w:val="002367C6"/>
    <w:rsid w:val="00236FB9"/>
    <w:rsid w:val="00245957"/>
    <w:rsid w:val="00245DDD"/>
    <w:rsid w:val="0024691F"/>
    <w:rsid w:val="00247FBB"/>
    <w:rsid w:val="002513C6"/>
    <w:rsid w:val="00251B25"/>
    <w:rsid w:val="002534DB"/>
    <w:rsid w:val="00255441"/>
    <w:rsid w:val="00257FC4"/>
    <w:rsid w:val="002600BC"/>
    <w:rsid w:val="00261A9D"/>
    <w:rsid w:val="00263723"/>
    <w:rsid w:val="0026556E"/>
    <w:rsid w:val="00267758"/>
    <w:rsid w:val="00267F5E"/>
    <w:rsid w:val="002717B2"/>
    <w:rsid w:val="0027277E"/>
    <w:rsid w:val="00276D0E"/>
    <w:rsid w:val="00280762"/>
    <w:rsid w:val="00281F27"/>
    <w:rsid w:val="00282403"/>
    <w:rsid w:val="0028253D"/>
    <w:rsid w:val="00283482"/>
    <w:rsid w:val="00284D3B"/>
    <w:rsid w:val="00285A54"/>
    <w:rsid w:val="002908C5"/>
    <w:rsid w:val="0029302E"/>
    <w:rsid w:val="00296DD9"/>
    <w:rsid w:val="002A39A4"/>
    <w:rsid w:val="002A3BB9"/>
    <w:rsid w:val="002A422A"/>
    <w:rsid w:val="002A4A73"/>
    <w:rsid w:val="002A7296"/>
    <w:rsid w:val="002B20B6"/>
    <w:rsid w:val="002B2B71"/>
    <w:rsid w:val="002B4400"/>
    <w:rsid w:val="002B4620"/>
    <w:rsid w:val="002B5D0F"/>
    <w:rsid w:val="002B79E3"/>
    <w:rsid w:val="002C2104"/>
    <w:rsid w:val="002C2F40"/>
    <w:rsid w:val="002C532A"/>
    <w:rsid w:val="002C5A07"/>
    <w:rsid w:val="002D6ECC"/>
    <w:rsid w:val="002E08D2"/>
    <w:rsid w:val="002E1A57"/>
    <w:rsid w:val="002E241D"/>
    <w:rsid w:val="002E26CF"/>
    <w:rsid w:val="002E39EA"/>
    <w:rsid w:val="002E431B"/>
    <w:rsid w:val="002E5DF8"/>
    <w:rsid w:val="002E7A08"/>
    <w:rsid w:val="002F239C"/>
    <w:rsid w:val="002F3B22"/>
    <w:rsid w:val="002F3EBA"/>
    <w:rsid w:val="002F506F"/>
    <w:rsid w:val="002F6F0A"/>
    <w:rsid w:val="0030293C"/>
    <w:rsid w:val="00302D24"/>
    <w:rsid w:val="00306D87"/>
    <w:rsid w:val="00307908"/>
    <w:rsid w:val="00310B15"/>
    <w:rsid w:val="00311218"/>
    <w:rsid w:val="00311EAF"/>
    <w:rsid w:val="00312328"/>
    <w:rsid w:val="00312D44"/>
    <w:rsid w:val="003161FB"/>
    <w:rsid w:val="00316FDD"/>
    <w:rsid w:val="003206F1"/>
    <w:rsid w:val="00320779"/>
    <w:rsid w:val="00322797"/>
    <w:rsid w:val="00325130"/>
    <w:rsid w:val="003262B6"/>
    <w:rsid w:val="003301B0"/>
    <w:rsid w:val="003308DC"/>
    <w:rsid w:val="0033198B"/>
    <w:rsid w:val="003338AD"/>
    <w:rsid w:val="00336A3C"/>
    <w:rsid w:val="003424BB"/>
    <w:rsid w:val="0034387D"/>
    <w:rsid w:val="0034424E"/>
    <w:rsid w:val="003455C5"/>
    <w:rsid w:val="00346388"/>
    <w:rsid w:val="003466EE"/>
    <w:rsid w:val="00346715"/>
    <w:rsid w:val="003509DC"/>
    <w:rsid w:val="0035192A"/>
    <w:rsid w:val="00352365"/>
    <w:rsid w:val="003524EF"/>
    <w:rsid w:val="00352D48"/>
    <w:rsid w:val="0035361B"/>
    <w:rsid w:val="0035477E"/>
    <w:rsid w:val="003549E8"/>
    <w:rsid w:val="00354CC2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87458"/>
    <w:rsid w:val="0039476A"/>
    <w:rsid w:val="00396FEE"/>
    <w:rsid w:val="003A0A5F"/>
    <w:rsid w:val="003A0D04"/>
    <w:rsid w:val="003A16F6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34AF"/>
    <w:rsid w:val="003B48BF"/>
    <w:rsid w:val="003B697E"/>
    <w:rsid w:val="003B6EF3"/>
    <w:rsid w:val="003C63BD"/>
    <w:rsid w:val="003C6F58"/>
    <w:rsid w:val="003D0E3B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559"/>
    <w:rsid w:val="00415C85"/>
    <w:rsid w:val="00415E6B"/>
    <w:rsid w:val="00416C13"/>
    <w:rsid w:val="004177C5"/>
    <w:rsid w:val="00417D04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564"/>
    <w:rsid w:val="0045095E"/>
    <w:rsid w:val="00452049"/>
    <w:rsid w:val="00453533"/>
    <w:rsid w:val="00454CAF"/>
    <w:rsid w:val="004575FD"/>
    <w:rsid w:val="00462627"/>
    <w:rsid w:val="00462793"/>
    <w:rsid w:val="00463102"/>
    <w:rsid w:val="0046384C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4E73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1AC3"/>
    <w:rsid w:val="004B2ED8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17BB"/>
    <w:rsid w:val="004E21AD"/>
    <w:rsid w:val="004E2BEC"/>
    <w:rsid w:val="004E43BE"/>
    <w:rsid w:val="004F04EA"/>
    <w:rsid w:val="004F05F9"/>
    <w:rsid w:val="004F24FC"/>
    <w:rsid w:val="004F4458"/>
    <w:rsid w:val="00500E81"/>
    <w:rsid w:val="00501131"/>
    <w:rsid w:val="00503101"/>
    <w:rsid w:val="0050642E"/>
    <w:rsid w:val="005113B7"/>
    <w:rsid w:val="0051147D"/>
    <w:rsid w:val="00512F95"/>
    <w:rsid w:val="005152A3"/>
    <w:rsid w:val="00515713"/>
    <w:rsid w:val="00515DB9"/>
    <w:rsid w:val="00516430"/>
    <w:rsid w:val="00522E7B"/>
    <w:rsid w:val="00524094"/>
    <w:rsid w:val="00525391"/>
    <w:rsid w:val="00526631"/>
    <w:rsid w:val="005267D8"/>
    <w:rsid w:val="00526C68"/>
    <w:rsid w:val="0052744C"/>
    <w:rsid w:val="00527580"/>
    <w:rsid w:val="005367BB"/>
    <w:rsid w:val="00537131"/>
    <w:rsid w:val="00537628"/>
    <w:rsid w:val="005419BA"/>
    <w:rsid w:val="0054287E"/>
    <w:rsid w:val="005444A9"/>
    <w:rsid w:val="00545E46"/>
    <w:rsid w:val="00545F51"/>
    <w:rsid w:val="0054614B"/>
    <w:rsid w:val="00554DC7"/>
    <w:rsid w:val="00554E77"/>
    <w:rsid w:val="00555E58"/>
    <w:rsid w:val="005571D1"/>
    <w:rsid w:val="00560E80"/>
    <w:rsid w:val="005647E7"/>
    <w:rsid w:val="00564997"/>
    <w:rsid w:val="00565EB4"/>
    <w:rsid w:val="00566011"/>
    <w:rsid w:val="0056669E"/>
    <w:rsid w:val="00567A11"/>
    <w:rsid w:val="0057030F"/>
    <w:rsid w:val="00570DE4"/>
    <w:rsid w:val="0057462B"/>
    <w:rsid w:val="00576559"/>
    <w:rsid w:val="00577CDD"/>
    <w:rsid w:val="00582D6F"/>
    <w:rsid w:val="005835A9"/>
    <w:rsid w:val="00583B38"/>
    <w:rsid w:val="00585568"/>
    <w:rsid w:val="0058571C"/>
    <w:rsid w:val="005872DA"/>
    <w:rsid w:val="00590831"/>
    <w:rsid w:val="00593035"/>
    <w:rsid w:val="005933B7"/>
    <w:rsid w:val="00596851"/>
    <w:rsid w:val="005A1268"/>
    <w:rsid w:val="005A2B04"/>
    <w:rsid w:val="005A3247"/>
    <w:rsid w:val="005A5B94"/>
    <w:rsid w:val="005A5FD4"/>
    <w:rsid w:val="005A77CD"/>
    <w:rsid w:val="005B0738"/>
    <w:rsid w:val="005B09B2"/>
    <w:rsid w:val="005B20C8"/>
    <w:rsid w:val="005B40D2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358F"/>
    <w:rsid w:val="005D7155"/>
    <w:rsid w:val="005E171B"/>
    <w:rsid w:val="005E3BD4"/>
    <w:rsid w:val="005E46F7"/>
    <w:rsid w:val="005E696C"/>
    <w:rsid w:val="005E7B12"/>
    <w:rsid w:val="005F28B4"/>
    <w:rsid w:val="005F49A6"/>
    <w:rsid w:val="006005BE"/>
    <w:rsid w:val="00600812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1C56"/>
    <w:rsid w:val="006264EA"/>
    <w:rsid w:val="00631360"/>
    <w:rsid w:val="00631501"/>
    <w:rsid w:val="00634208"/>
    <w:rsid w:val="00637E44"/>
    <w:rsid w:val="00644A15"/>
    <w:rsid w:val="006461D4"/>
    <w:rsid w:val="00650645"/>
    <w:rsid w:val="0065204F"/>
    <w:rsid w:val="00653748"/>
    <w:rsid w:val="00653A9D"/>
    <w:rsid w:val="006547A8"/>
    <w:rsid w:val="006570F8"/>
    <w:rsid w:val="006628A8"/>
    <w:rsid w:val="00662B6C"/>
    <w:rsid w:val="00662DCF"/>
    <w:rsid w:val="0066570C"/>
    <w:rsid w:val="00665B58"/>
    <w:rsid w:val="00670C82"/>
    <w:rsid w:val="00671AAC"/>
    <w:rsid w:val="00672050"/>
    <w:rsid w:val="00673659"/>
    <w:rsid w:val="00674D12"/>
    <w:rsid w:val="0067553E"/>
    <w:rsid w:val="00676245"/>
    <w:rsid w:val="00676E5F"/>
    <w:rsid w:val="00677419"/>
    <w:rsid w:val="0068621B"/>
    <w:rsid w:val="006875EA"/>
    <w:rsid w:val="00691F2C"/>
    <w:rsid w:val="00693D11"/>
    <w:rsid w:val="00695C83"/>
    <w:rsid w:val="00695E96"/>
    <w:rsid w:val="006A0105"/>
    <w:rsid w:val="006A023C"/>
    <w:rsid w:val="006B3ED3"/>
    <w:rsid w:val="006B5F0A"/>
    <w:rsid w:val="006B6FFF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5BDB"/>
    <w:rsid w:val="006E7EF2"/>
    <w:rsid w:val="006F0520"/>
    <w:rsid w:val="006F0750"/>
    <w:rsid w:val="006F1369"/>
    <w:rsid w:val="006F43EE"/>
    <w:rsid w:val="00701EA2"/>
    <w:rsid w:val="00702C79"/>
    <w:rsid w:val="00704028"/>
    <w:rsid w:val="0070418B"/>
    <w:rsid w:val="00705BD2"/>
    <w:rsid w:val="00712C9F"/>
    <w:rsid w:val="007138C2"/>
    <w:rsid w:val="00714AA1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0F12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6AF7"/>
    <w:rsid w:val="007877B7"/>
    <w:rsid w:val="00787E03"/>
    <w:rsid w:val="007924DB"/>
    <w:rsid w:val="00793089"/>
    <w:rsid w:val="007958B3"/>
    <w:rsid w:val="00796527"/>
    <w:rsid w:val="007973C2"/>
    <w:rsid w:val="007A06BE"/>
    <w:rsid w:val="007A1773"/>
    <w:rsid w:val="007A1C75"/>
    <w:rsid w:val="007A3AF2"/>
    <w:rsid w:val="007A78DB"/>
    <w:rsid w:val="007B0A22"/>
    <w:rsid w:val="007B106B"/>
    <w:rsid w:val="007B4BFE"/>
    <w:rsid w:val="007B752E"/>
    <w:rsid w:val="007C0461"/>
    <w:rsid w:val="007C4B84"/>
    <w:rsid w:val="007C5D1A"/>
    <w:rsid w:val="007D12AF"/>
    <w:rsid w:val="007D1FFC"/>
    <w:rsid w:val="007D20BC"/>
    <w:rsid w:val="007D6985"/>
    <w:rsid w:val="007E2BE0"/>
    <w:rsid w:val="007E431E"/>
    <w:rsid w:val="007E4B81"/>
    <w:rsid w:val="007E5892"/>
    <w:rsid w:val="007E5CF3"/>
    <w:rsid w:val="007E6319"/>
    <w:rsid w:val="007F223B"/>
    <w:rsid w:val="007F245C"/>
    <w:rsid w:val="007F4A39"/>
    <w:rsid w:val="007F5283"/>
    <w:rsid w:val="007F6F81"/>
    <w:rsid w:val="007F7D4C"/>
    <w:rsid w:val="0080229B"/>
    <w:rsid w:val="00802AEE"/>
    <w:rsid w:val="008047B7"/>
    <w:rsid w:val="008060B0"/>
    <w:rsid w:val="0080652E"/>
    <w:rsid w:val="00810A89"/>
    <w:rsid w:val="008133A3"/>
    <w:rsid w:val="00815097"/>
    <w:rsid w:val="008154D2"/>
    <w:rsid w:val="008160AF"/>
    <w:rsid w:val="00817E11"/>
    <w:rsid w:val="00820ECE"/>
    <w:rsid w:val="00823201"/>
    <w:rsid w:val="008253E7"/>
    <w:rsid w:val="008259B9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44C20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71966"/>
    <w:rsid w:val="00872921"/>
    <w:rsid w:val="00874463"/>
    <w:rsid w:val="00876ADB"/>
    <w:rsid w:val="00880AE9"/>
    <w:rsid w:val="0088309E"/>
    <w:rsid w:val="00883D84"/>
    <w:rsid w:val="00884069"/>
    <w:rsid w:val="00884608"/>
    <w:rsid w:val="00890254"/>
    <w:rsid w:val="00890931"/>
    <w:rsid w:val="0089464E"/>
    <w:rsid w:val="00894DE2"/>
    <w:rsid w:val="00895345"/>
    <w:rsid w:val="008B0055"/>
    <w:rsid w:val="008B458A"/>
    <w:rsid w:val="008C0AD3"/>
    <w:rsid w:val="008C47B1"/>
    <w:rsid w:val="008C55B6"/>
    <w:rsid w:val="008D2F6B"/>
    <w:rsid w:val="008D342F"/>
    <w:rsid w:val="008D3A3B"/>
    <w:rsid w:val="008D5855"/>
    <w:rsid w:val="008D5C9C"/>
    <w:rsid w:val="008D6AA2"/>
    <w:rsid w:val="008D79C4"/>
    <w:rsid w:val="008E0AB6"/>
    <w:rsid w:val="008E0B75"/>
    <w:rsid w:val="008E0F5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49E"/>
    <w:rsid w:val="009068F4"/>
    <w:rsid w:val="00913E3B"/>
    <w:rsid w:val="00913F56"/>
    <w:rsid w:val="00914EA4"/>
    <w:rsid w:val="00921E1A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6791"/>
    <w:rsid w:val="0095707D"/>
    <w:rsid w:val="00960B75"/>
    <w:rsid w:val="009629E7"/>
    <w:rsid w:val="00962C05"/>
    <w:rsid w:val="009648AC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5E4"/>
    <w:rsid w:val="009914FC"/>
    <w:rsid w:val="009A25D7"/>
    <w:rsid w:val="009A3AAC"/>
    <w:rsid w:val="009A5F03"/>
    <w:rsid w:val="009A65DC"/>
    <w:rsid w:val="009A697E"/>
    <w:rsid w:val="009B00AF"/>
    <w:rsid w:val="009B28C3"/>
    <w:rsid w:val="009B706D"/>
    <w:rsid w:val="009B7399"/>
    <w:rsid w:val="009C0516"/>
    <w:rsid w:val="009C2C45"/>
    <w:rsid w:val="009D0EF1"/>
    <w:rsid w:val="009D1101"/>
    <w:rsid w:val="009D1C36"/>
    <w:rsid w:val="009D3FEA"/>
    <w:rsid w:val="009D4E0A"/>
    <w:rsid w:val="009D69EA"/>
    <w:rsid w:val="009E0DC0"/>
    <w:rsid w:val="009E33BC"/>
    <w:rsid w:val="009E596A"/>
    <w:rsid w:val="009E5F93"/>
    <w:rsid w:val="009E6EBC"/>
    <w:rsid w:val="009F030B"/>
    <w:rsid w:val="009F05CC"/>
    <w:rsid w:val="009F37E4"/>
    <w:rsid w:val="009F3F23"/>
    <w:rsid w:val="00A0139C"/>
    <w:rsid w:val="00A01B09"/>
    <w:rsid w:val="00A02517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1BBA"/>
    <w:rsid w:val="00A43DF4"/>
    <w:rsid w:val="00A443D7"/>
    <w:rsid w:val="00A538D5"/>
    <w:rsid w:val="00A54208"/>
    <w:rsid w:val="00A55094"/>
    <w:rsid w:val="00A56687"/>
    <w:rsid w:val="00A568A6"/>
    <w:rsid w:val="00A5716B"/>
    <w:rsid w:val="00A61BF2"/>
    <w:rsid w:val="00A739EE"/>
    <w:rsid w:val="00A73EC0"/>
    <w:rsid w:val="00A7510D"/>
    <w:rsid w:val="00A75C3E"/>
    <w:rsid w:val="00A776B4"/>
    <w:rsid w:val="00A83748"/>
    <w:rsid w:val="00A83D23"/>
    <w:rsid w:val="00A8451B"/>
    <w:rsid w:val="00A85C24"/>
    <w:rsid w:val="00A87745"/>
    <w:rsid w:val="00A92B0D"/>
    <w:rsid w:val="00A92FA5"/>
    <w:rsid w:val="00AA0734"/>
    <w:rsid w:val="00AA10CF"/>
    <w:rsid w:val="00AA2368"/>
    <w:rsid w:val="00AA2B16"/>
    <w:rsid w:val="00AA755A"/>
    <w:rsid w:val="00AB412A"/>
    <w:rsid w:val="00AB5B5C"/>
    <w:rsid w:val="00AB7AA4"/>
    <w:rsid w:val="00AC2879"/>
    <w:rsid w:val="00AC3F6D"/>
    <w:rsid w:val="00AC58D8"/>
    <w:rsid w:val="00AC6AE9"/>
    <w:rsid w:val="00AC6CCF"/>
    <w:rsid w:val="00AD0E16"/>
    <w:rsid w:val="00AD1F5D"/>
    <w:rsid w:val="00AD316E"/>
    <w:rsid w:val="00AD3993"/>
    <w:rsid w:val="00AD4E07"/>
    <w:rsid w:val="00AD7978"/>
    <w:rsid w:val="00AE00C5"/>
    <w:rsid w:val="00AE0DF9"/>
    <w:rsid w:val="00AE10D0"/>
    <w:rsid w:val="00AE19F8"/>
    <w:rsid w:val="00AE241E"/>
    <w:rsid w:val="00AE2F6B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677E"/>
    <w:rsid w:val="00AF73C7"/>
    <w:rsid w:val="00AF76AA"/>
    <w:rsid w:val="00AF78BE"/>
    <w:rsid w:val="00B00DE6"/>
    <w:rsid w:val="00B031C3"/>
    <w:rsid w:val="00B031FE"/>
    <w:rsid w:val="00B03BD7"/>
    <w:rsid w:val="00B074A9"/>
    <w:rsid w:val="00B15447"/>
    <w:rsid w:val="00B16091"/>
    <w:rsid w:val="00B2025E"/>
    <w:rsid w:val="00B21455"/>
    <w:rsid w:val="00B328E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2A20"/>
    <w:rsid w:val="00B74C2A"/>
    <w:rsid w:val="00B75F6C"/>
    <w:rsid w:val="00B76ACB"/>
    <w:rsid w:val="00B7708D"/>
    <w:rsid w:val="00B77E2D"/>
    <w:rsid w:val="00B87565"/>
    <w:rsid w:val="00B90947"/>
    <w:rsid w:val="00B92476"/>
    <w:rsid w:val="00B92F97"/>
    <w:rsid w:val="00B94A1A"/>
    <w:rsid w:val="00B94C52"/>
    <w:rsid w:val="00B95E9C"/>
    <w:rsid w:val="00B97109"/>
    <w:rsid w:val="00B97395"/>
    <w:rsid w:val="00B97CFB"/>
    <w:rsid w:val="00BA1AA6"/>
    <w:rsid w:val="00BA5869"/>
    <w:rsid w:val="00BA7C06"/>
    <w:rsid w:val="00BB289D"/>
    <w:rsid w:val="00BB2E12"/>
    <w:rsid w:val="00BB3A8E"/>
    <w:rsid w:val="00BB5548"/>
    <w:rsid w:val="00BB5EA1"/>
    <w:rsid w:val="00BB757B"/>
    <w:rsid w:val="00BB79A0"/>
    <w:rsid w:val="00BC0648"/>
    <w:rsid w:val="00BC0A8A"/>
    <w:rsid w:val="00BC0D3C"/>
    <w:rsid w:val="00BC221C"/>
    <w:rsid w:val="00BC308E"/>
    <w:rsid w:val="00BC580C"/>
    <w:rsid w:val="00BC7745"/>
    <w:rsid w:val="00BD24C8"/>
    <w:rsid w:val="00BD3155"/>
    <w:rsid w:val="00BD7367"/>
    <w:rsid w:val="00BD7D20"/>
    <w:rsid w:val="00BE28A7"/>
    <w:rsid w:val="00BE38EF"/>
    <w:rsid w:val="00BE4E65"/>
    <w:rsid w:val="00BE5327"/>
    <w:rsid w:val="00BE5BC1"/>
    <w:rsid w:val="00BE5DCF"/>
    <w:rsid w:val="00BE6A2A"/>
    <w:rsid w:val="00BF26E6"/>
    <w:rsid w:val="00BF28FB"/>
    <w:rsid w:val="00BF2B00"/>
    <w:rsid w:val="00BF3FCB"/>
    <w:rsid w:val="00BF702D"/>
    <w:rsid w:val="00C0365E"/>
    <w:rsid w:val="00C03D5A"/>
    <w:rsid w:val="00C0434A"/>
    <w:rsid w:val="00C05668"/>
    <w:rsid w:val="00C1463B"/>
    <w:rsid w:val="00C148A6"/>
    <w:rsid w:val="00C158BD"/>
    <w:rsid w:val="00C1716B"/>
    <w:rsid w:val="00C175C0"/>
    <w:rsid w:val="00C22813"/>
    <w:rsid w:val="00C22E29"/>
    <w:rsid w:val="00C23449"/>
    <w:rsid w:val="00C25616"/>
    <w:rsid w:val="00C25C93"/>
    <w:rsid w:val="00C2644C"/>
    <w:rsid w:val="00C30A54"/>
    <w:rsid w:val="00C30D79"/>
    <w:rsid w:val="00C33828"/>
    <w:rsid w:val="00C355AF"/>
    <w:rsid w:val="00C36C4A"/>
    <w:rsid w:val="00C37DF1"/>
    <w:rsid w:val="00C41219"/>
    <w:rsid w:val="00C4641A"/>
    <w:rsid w:val="00C474E5"/>
    <w:rsid w:val="00C510B2"/>
    <w:rsid w:val="00C518F2"/>
    <w:rsid w:val="00C525EF"/>
    <w:rsid w:val="00C55B6C"/>
    <w:rsid w:val="00C6023A"/>
    <w:rsid w:val="00C66D51"/>
    <w:rsid w:val="00C67188"/>
    <w:rsid w:val="00C70FE7"/>
    <w:rsid w:val="00C7144E"/>
    <w:rsid w:val="00C7697A"/>
    <w:rsid w:val="00C81BC4"/>
    <w:rsid w:val="00C928FA"/>
    <w:rsid w:val="00CA0393"/>
    <w:rsid w:val="00CA1229"/>
    <w:rsid w:val="00CA1D1D"/>
    <w:rsid w:val="00CA2117"/>
    <w:rsid w:val="00CB0A8A"/>
    <w:rsid w:val="00CB0B51"/>
    <w:rsid w:val="00CB10D0"/>
    <w:rsid w:val="00CB178A"/>
    <w:rsid w:val="00CB29FC"/>
    <w:rsid w:val="00CB4347"/>
    <w:rsid w:val="00CB580A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2F20"/>
    <w:rsid w:val="00CF3D6B"/>
    <w:rsid w:val="00D0059F"/>
    <w:rsid w:val="00D016E4"/>
    <w:rsid w:val="00D040B2"/>
    <w:rsid w:val="00D05467"/>
    <w:rsid w:val="00D05688"/>
    <w:rsid w:val="00D0683B"/>
    <w:rsid w:val="00D07E09"/>
    <w:rsid w:val="00D115DD"/>
    <w:rsid w:val="00D14E44"/>
    <w:rsid w:val="00D15569"/>
    <w:rsid w:val="00D159B6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2972"/>
    <w:rsid w:val="00D53736"/>
    <w:rsid w:val="00D53A1F"/>
    <w:rsid w:val="00D549A2"/>
    <w:rsid w:val="00D54FDF"/>
    <w:rsid w:val="00D55743"/>
    <w:rsid w:val="00D566FE"/>
    <w:rsid w:val="00D57578"/>
    <w:rsid w:val="00D57A59"/>
    <w:rsid w:val="00D57FE2"/>
    <w:rsid w:val="00D612D5"/>
    <w:rsid w:val="00D63462"/>
    <w:rsid w:val="00D646DB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977ED"/>
    <w:rsid w:val="00D97E97"/>
    <w:rsid w:val="00DA0520"/>
    <w:rsid w:val="00DA4564"/>
    <w:rsid w:val="00DA472E"/>
    <w:rsid w:val="00DA50C4"/>
    <w:rsid w:val="00DA50EE"/>
    <w:rsid w:val="00DA6E59"/>
    <w:rsid w:val="00DB37E9"/>
    <w:rsid w:val="00DB40DA"/>
    <w:rsid w:val="00DB4AD5"/>
    <w:rsid w:val="00DB7E61"/>
    <w:rsid w:val="00DC13B4"/>
    <w:rsid w:val="00DC5A23"/>
    <w:rsid w:val="00DC7079"/>
    <w:rsid w:val="00DC74E6"/>
    <w:rsid w:val="00DC79C8"/>
    <w:rsid w:val="00DC7E3D"/>
    <w:rsid w:val="00DD3F2D"/>
    <w:rsid w:val="00DD4EFA"/>
    <w:rsid w:val="00DD5DB6"/>
    <w:rsid w:val="00DE09F6"/>
    <w:rsid w:val="00DE1595"/>
    <w:rsid w:val="00DE1B19"/>
    <w:rsid w:val="00DE2F20"/>
    <w:rsid w:val="00DE3F79"/>
    <w:rsid w:val="00DE4F45"/>
    <w:rsid w:val="00DE5018"/>
    <w:rsid w:val="00DE7695"/>
    <w:rsid w:val="00DE7E18"/>
    <w:rsid w:val="00DF168F"/>
    <w:rsid w:val="00DF1AB0"/>
    <w:rsid w:val="00DF421A"/>
    <w:rsid w:val="00DF5CED"/>
    <w:rsid w:val="00DF5E31"/>
    <w:rsid w:val="00E00619"/>
    <w:rsid w:val="00E03751"/>
    <w:rsid w:val="00E04DAE"/>
    <w:rsid w:val="00E056BF"/>
    <w:rsid w:val="00E07E5D"/>
    <w:rsid w:val="00E1024B"/>
    <w:rsid w:val="00E10309"/>
    <w:rsid w:val="00E12E5F"/>
    <w:rsid w:val="00E14A04"/>
    <w:rsid w:val="00E150E9"/>
    <w:rsid w:val="00E1553C"/>
    <w:rsid w:val="00E15DA0"/>
    <w:rsid w:val="00E20B3C"/>
    <w:rsid w:val="00E222C0"/>
    <w:rsid w:val="00E24BE1"/>
    <w:rsid w:val="00E3147E"/>
    <w:rsid w:val="00E323BC"/>
    <w:rsid w:val="00E32534"/>
    <w:rsid w:val="00E3404C"/>
    <w:rsid w:val="00E35C6C"/>
    <w:rsid w:val="00E402A8"/>
    <w:rsid w:val="00E40D38"/>
    <w:rsid w:val="00E41340"/>
    <w:rsid w:val="00E41613"/>
    <w:rsid w:val="00E416A5"/>
    <w:rsid w:val="00E41918"/>
    <w:rsid w:val="00E4253D"/>
    <w:rsid w:val="00E4422D"/>
    <w:rsid w:val="00E4452D"/>
    <w:rsid w:val="00E50811"/>
    <w:rsid w:val="00E508FE"/>
    <w:rsid w:val="00E51283"/>
    <w:rsid w:val="00E5284F"/>
    <w:rsid w:val="00E52950"/>
    <w:rsid w:val="00E57D9E"/>
    <w:rsid w:val="00E60871"/>
    <w:rsid w:val="00E61177"/>
    <w:rsid w:val="00E63452"/>
    <w:rsid w:val="00E63D2F"/>
    <w:rsid w:val="00E70F30"/>
    <w:rsid w:val="00E71F66"/>
    <w:rsid w:val="00E73AED"/>
    <w:rsid w:val="00E73F94"/>
    <w:rsid w:val="00E7498C"/>
    <w:rsid w:val="00E749A6"/>
    <w:rsid w:val="00E77FBE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A65"/>
    <w:rsid w:val="00EB2765"/>
    <w:rsid w:val="00EB43EE"/>
    <w:rsid w:val="00EB55EB"/>
    <w:rsid w:val="00EB5B97"/>
    <w:rsid w:val="00EB5FFC"/>
    <w:rsid w:val="00EB7EF8"/>
    <w:rsid w:val="00EC04BF"/>
    <w:rsid w:val="00EC0A54"/>
    <w:rsid w:val="00EC13B2"/>
    <w:rsid w:val="00EC1FEE"/>
    <w:rsid w:val="00EC2AB1"/>
    <w:rsid w:val="00EC346F"/>
    <w:rsid w:val="00EC3528"/>
    <w:rsid w:val="00EC376C"/>
    <w:rsid w:val="00EC3C37"/>
    <w:rsid w:val="00EC6C78"/>
    <w:rsid w:val="00EC7172"/>
    <w:rsid w:val="00EC7879"/>
    <w:rsid w:val="00ED1CD2"/>
    <w:rsid w:val="00ED25E3"/>
    <w:rsid w:val="00ED7402"/>
    <w:rsid w:val="00EE290B"/>
    <w:rsid w:val="00EE2F62"/>
    <w:rsid w:val="00EE4E29"/>
    <w:rsid w:val="00EE528E"/>
    <w:rsid w:val="00EE5D1A"/>
    <w:rsid w:val="00EE5F2C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17CC6"/>
    <w:rsid w:val="00F2392F"/>
    <w:rsid w:val="00F239EF"/>
    <w:rsid w:val="00F23F1D"/>
    <w:rsid w:val="00F24B19"/>
    <w:rsid w:val="00F31B44"/>
    <w:rsid w:val="00F403CA"/>
    <w:rsid w:val="00F4224F"/>
    <w:rsid w:val="00F43CE4"/>
    <w:rsid w:val="00F441A9"/>
    <w:rsid w:val="00F50F3C"/>
    <w:rsid w:val="00F527F4"/>
    <w:rsid w:val="00F52B8E"/>
    <w:rsid w:val="00F55419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777D6"/>
    <w:rsid w:val="00F820EE"/>
    <w:rsid w:val="00F84D61"/>
    <w:rsid w:val="00F859E5"/>
    <w:rsid w:val="00F87DC5"/>
    <w:rsid w:val="00F901FF"/>
    <w:rsid w:val="00F92913"/>
    <w:rsid w:val="00F947E9"/>
    <w:rsid w:val="00FA00E2"/>
    <w:rsid w:val="00FA2928"/>
    <w:rsid w:val="00FA55CF"/>
    <w:rsid w:val="00FB141E"/>
    <w:rsid w:val="00FB14F9"/>
    <w:rsid w:val="00FB34BB"/>
    <w:rsid w:val="00FB36D9"/>
    <w:rsid w:val="00FB6A77"/>
    <w:rsid w:val="00FB6CC1"/>
    <w:rsid w:val="00FC0116"/>
    <w:rsid w:val="00FC0C54"/>
    <w:rsid w:val="00FC22CE"/>
    <w:rsid w:val="00FC67F5"/>
    <w:rsid w:val="00FC7B56"/>
    <w:rsid w:val="00FC7F5D"/>
    <w:rsid w:val="00FD336B"/>
    <w:rsid w:val="00FD4848"/>
    <w:rsid w:val="00FD591D"/>
    <w:rsid w:val="00FE037D"/>
    <w:rsid w:val="00FE03C5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33B7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22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aliases w:val="заголовок 1.1,название табл/рис,Литература,Bullet Number,Bullet 1,Use Case List Paragraph,lp1,lp11,List Paragraph11,Список уровня 2,Chapter10,AC List 01,List Paragraph (numbered (a)),List_Paragraph"/>
    <w:basedOn w:val="a"/>
    <w:link w:val="afd"/>
    <w:uiPriority w:val="34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e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f">
    <w:name w:val="Revision"/>
    <w:hidden/>
    <w:uiPriority w:val="99"/>
    <w:semiHidden/>
    <w:rsid w:val="0089464E"/>
    <w:rPr>
      <w:sz w:val="24"/>
      <w:szCs w:val="24"/>
    </w:rPr>
  </w:style>
  <w:style w:type="table" w:styleId="aff0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styleId="aff1">
    <w:name w:val="Unresolved Mention"/>
    <w:basedOn w:val="a0"/>
    <w:uiPriority w:val="99"/>
    <w:semiHidden/>
    <w:unhideWhenUsed/>
    <w:rsid w:val="008E409F"/>
    <w:rPr>
      <w:color w:val="605E5C"/>
      <w:shd w:val="clear" w:color="auto" w:fill="E1DFDD"/>
    </w:rPr>
  </w:style>
  <w:style w:type="character" w:customStyle="1" w:styleId="afd">
    <w:name w:val="Абзац списка Знак"/>
    <w:aliases w:val="заголовок 1.1 Знак,название табл/рис Знак,Литература Знак,Bullet Number Знак,Bullet 1 Знак,Use Case List Paragraph Знак,lp1 Знак,lp11 Знак,List Paragraph11 Знак,Список уровня 2 Знак,Chapter10 Знак,AC List 01 Знак,List_Paragraph Знак"/>
    <w:link w:val="afc"/>
    <w:uiPriority w:val="34"/>
    <w:qFormat/>
    <w:rsid w:val="00D977ED"/>
    <w:rPr>
      <w:sz w:val="24"/>
      <w:szCs w:val="24"/>
    </w:rPr>
  </w:style>
  <w:style w:type="paragraph" w:styleId="aff2">
    <w:name w:val="Normal (Web)"/>
    <w:basedOn w:val="a"/>
    <w:uiPriority w:val="99"/>
    <w:unhideWhenUsed/>
    <w:rsid w:val="003B34AF"/>
    <w:pPr>
      <w:spacing w:before="100" w:beforeAutospacing="1" w:after="100" w:afterAutospacing="1"/>
    </w:pPr>
  </w:style>
  <w:style w:type="character" w:customStyle="1" w:styleId="overflow-hidden">
    <w:name w:val="overflow-hidden"/>
    <w:basedOn w:val="a0"/>
    <w:rsid w:val="006628A8"/>
  </w:style>
  <w:style w:type="paragraph" w:customStyle="1" w:styleId="xmsonormal">
    <w:name w:val="x_msonormal"/>
    <w:basedOn w:val="a"/>
    <w:rsid w:val="00165FA2"/>
    <w:pPr>
      <w:spacing w:before="100" w:beforeAutospacing="1" w:after="100" w:afterAutospacing="1"/>
    </w:pPr>
  </w:style>
  <w:style w:type="paragraph" w:customStyle="1" w:styleId="paragraph">
    <w:name w:val="paragraph"/>
    <w:basedOn w:val="a"/>
    <w:rsid w:val="00BE5DCF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BE5DCF"/>
  </w:style>
  <w:style w:type="character" w:customStyle="1" w:styleId="eop">
    <w:name w:val="eop"/>
    <w:basedOn w:val="a0"/>
    <w:rsid w:val="00BE5DCF"/>
  </w:style>
  <w:style w:type="character" w:customStyle="1" w:styleId="26">
    <w:name w:val="Основной текст (2)"/>
    <w:basedOn w:val="a0"/>
    <w:rsid w:val="001C27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83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8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3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7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6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64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6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9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0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5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3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1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2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1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4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2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8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6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8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6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5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28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74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2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8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6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6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1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2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1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0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1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9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5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9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0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7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8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5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3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5F869-0B8F-423C-ABE1-0B6DFB0AC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Лілія Чорна</cp:lastModifiedBy>
  <cp:revision>5</cp:revision>
  <cp:lastPrinted>2025-03-17T09:06:00Z</cp:lastPrinted>
  <dcterms:created xsi:type="dcterms:W3CDTF">2026-06-18T10:14:00Z</dcterms:created>
  <dcterms:modified xsi:type="dcterms:W3CDTF">2026-06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</Properties>
</file>